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997" w:rsidRDefault="008D498E" w:rsidP="008D498E">
      <w:pPr>
        <w:jc w:val="center"/>
      </w:pPr>
      <w:r>
        <w:rPr>
          <w:rFonts w:hint="eastAsia"/>
        </w:rPr>
        <w:t>OS project1 re</w:t>
      </w:r>
      <w:r>
        <w:t>port</w:t>
      </w:r>
    </w:p>
    <w:p w:rsidR="008D498E" w:rsidRDefault="008D498E" w:rsidP="008D498E">
      <w:pPr>
        <w:jc w:val="center"/>
      </w:pPr>
      <w:r>
        <w:rPr>
          <w:rFonts w:hint="eastAsia"/>
        </w:rPr>
        <w:t>第六組</w:t>
      </w:r>
    </w:p>
    <w:p w:rsidR="00B10736" w:rsidRDefault="008D498E" w:rsidP="00B10736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設計</w:t>
      </w:r>
    </w:p>
    <w:p w:rsidR="00E53C44" w:rsidRDefault="00E53C44" w:rsidP="00E53C44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 xml:space="preserve">Sort processes in </w:t>
      </w:r>
      <w:r w:rsidR="00367348" w:rsidRPr="00367348">
        <w:rPr>
          <w:rFonts w:ascii="Verdana" w:eastAsia="新細明體" w:hAnsi="Verdana" w:cs="新細明體"/>
          <w:sz w:val="20"/>
          <w:szCs w:val="20"/>
        </w:rPr>
        <w:t>ascending order</w:t>
      </w:r>
      <w:r w:rsidR="00367348">
        <w:rPr>
          <w:rFonts w:ascii="Verdana" w:eastAsia="新細明體" w:hAnsi="Verdana" w:cs="新細明體"/>
          <w:sz w:val="20"/>
          <w:szCs w:val="20"/>
        </w:rPr>
        <w:t xml:space="preserve"> of </w:t>
      </w:r>
      <w:r>
        <w:rPr>
          <w:rFonts w:ascii="Verdana" w:eastAsia="新細明體" w:hAnsi="Verdana" w:cs="新細明體"/>
          <w:sz w:val="20"/>
          <w:szCs w:val="20"/>
        </w:rPr>
        <w:t>RT if</w:t>
      </w:r>
      <w:r w:rsidR="00D2541E">
        <w:rPr>
          <w:rFonts w:ascii="Verdana" w:eastAsia="新細明體" w:hAnsi="Verdana" w:cs="新細明體"/>
          <w:sz w:val="20"/>
          <w:szCs w:val="20"/>
        </w:rPr>
        <w:t xml:space="preserve"> two processes have same</w:t>
      </w:r>
      <w:r>
        <w:rPr>
          <w:rFonts w:ascii="Verdana" w:eastAsia="新細明體" w:hAnsi="Verdana" w:cs="新細明體"/>
          <w:sz w:val="20"/>
          <w:szCs w:val="20"/>
        </w:rPr>
        <w:t xml:space="preserve"> RT then </w:t>
      </w:r>
      <w:r w:rsidR="00D2541E">
        <w:rPr>
          <w:rFonts w:ascii="Verdana" w:eastAsia="新細明體" w:hAnsi="Verdana" w:cs="新細明體"/>
          <w:sz w:val="20"/>
          <w:szCs w:val="20"/>
        </w:rPr>
        <w:t>compare their id</w:t>
      </w:r>
      <w:r w:rsidR="00367348">
        <w:rPr>
          <w:rFonts w:ascii="Verdana" w:eastAsia="新細明體" w:hAnsi="Verdana" w:cs="新細明體"/>
          <w:sz w:val="20"/>
          <w:szCs w:val="20"/>
        </w:rPr>
        <w:t xml:space="preserve"> instead</w:t>
      </w:r>
      <w:r w:rsidR="00D2541E">
        <w:rPr>
          <w:rFonts w:ascii="Verdana" w:eastAsia="新細明體" w:hAnsi="Verdana" w:cs="新細明體"/>
          <w:sz w:val="20"/>
          <w:szCs w:val="20"/>
        </w:rPr>
        <w:t>.</w:t>
      </w:r>
      <w:r w:rsidR="00146F63">
        <w:rPr>
          <w:rFonts w:ascii="Verdana" w:eastAsia="新細明體" w:hAnsi="Verdana" w:cs="新細明體"/>
          <w:sz w:val="20"/>
          <w:szCs w:val="20"/>
        </w:rPr>
        <w:t xml:space="preserve"> </w:t>
      </w:r>
      <w:r w:rsidR="00146F63">
        <w:rPr>
          <w:rFonts w:ascii="Verdana" w:eastAsia="新細明體" w:hAnsi="Verdana" w:cs="新細明體" w:hint="eastAsia"/>
          <w:sz w:val="20"/>
          <w:szCs w:val="20"/>
        </w:rPr>
        <w:t>After finishing sorti</w:t>
      </w:r>
      <w:r w:rsidR="00146F63">
        <w:rPr>
          <w:rFonts w:ascii="Verdana" w:eastAsia="新細明體" w:hAnsi="Verdana" w:cs="新細明體"/>
          <w:sz w:val="20"/>
          <w:szCs w:val="20"/>
        </w:rPr>
        <w:t xml:space="preserve">ng, </w:t>
      </w:r>
      <w:r w:rsidR="00146F63" w:rsidRPr="00146F63">
        <w:rPr>
          <w:rFonts w:ascii="Verdana" w:eastAsia="新細明體" w:hAnsi="Verdana" w:cs="新細明體"/>
          <w:sz w:val="20"/>
          <w:szCs w:val="20"/>
        </w:rPr>
        <w:t xml:space="preserve">decide which process to fork </w:t>
      </w:r>
      <w:r w:rsidR="00146F63" w:rsidRPr="00146F63">
        <w:rPr>
          <w:rFonts w:ascii="Verdana" w:eastAsia="新細明體" w:hAnsi="Verdana" w:cs="新細明體"/>
          <w:noProof/>
          <w:sz w:val="20"/>
          <w:szCs w:val="20"/>
        </w:rPr>
        <w:t>acc</w:t>
      </w:r>
      <w:r w:rsidR="00146F63">
        <w:rPr>
          <w:rFonts w:ascii="Verdana" w:eastAsia="新細明體" w:hAnsi="Verdana" w:cs="新細明體"/>
          <w:noProof/>
          <w:sz w:val="20"/>
          <w:szCs w:val="20"/>
        </w:rPr>
        <w:t>or</w:t>
      </w:r>
      <w:r w:rsidR="00146F63" w:rsidRPr="00146F63">
        <w:rPr>
          <w:rFonts w:ascii="Verdana" w:eastAsia="新細明體" w:hAnsi="Verdana" w:cs="新細明體"/>
          <w:noProof/>
          <w:sz w:val="20"/>
          <w:szCs w:val="20"/>
        </w:rPr>
        <w:t>ding</w:t>
      </w:r>
      <w:r w:rsidR="00146F63" w:rsidRPr="00146F63">
        <w:rPr>
          <w:rFonts w:ascii="Verdana" w:eastAsia="新細明體" w:hAnsi="Verdana" w:cs="新細明體"/>
          <w:sz w:val="20"/>
          <w:szCs w:val="20"/>
        </w:rPr>
        <w:t xml:space="preserve"> to the time count and schedule policy</w:t>
      </w:r>
    </w:p>
    <w:p w:rsidR="00737C91" w:rsidRPr="008D498E" w:rsidRDefault="00F85FA7" w:rsidP="00737C91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 xml:space="preserve">We can’t get time with </w:t>
      </w:r>
      <w:r w:rsidRPr="00146F63">
        <w:rPr>
          <w:rFonts w:ascii="Verdana" w:eastAsia="新細明體" w:hAnsi="Verdana" w:cs="新細明體"/>
          <w:noProof/>
          <w:sz w:val="20"/>
          <w:szCs w:val="20"/>
        </w:rPr>
        <w:t>resolution</w:t>
      </w:r>
      <w:r>
        <w:rPr>
          <w:rFonts w:ascii="Verdana" w:eastAsia="新細明體" w:hAnsi="Verdana" w:cs="新細明體"/>
          <w:sz w:val="20"/>
          <w:szCs w:val="20"/>
        </w:rPr>
        <w:t xml:space="preserve"> of </w:t>
      </w:r>
      <w:r w:rsidR="00146F63">
        <w:rPr>
          <w:rFonts w:ascii="Verdana" w:eastAsia="新細明體" w:hAnsi="Verdana" w:cs="新細明體"/>
          <w:sz w:val="20"/>
          <w:szCs w:val="20"/>
        </w:rPr>
        <w:t xml:space="preserve">a </w:t>
      </w:r>
      <w:r w:rsidRPr="00146F63">
        <w:rPr>
          <w:rFonts w:ascii="Verdana" w:eastAsia="新細明體" w:hAnsi="Verdana" w:cs="新細明體"/>
          <w:noProof/>
          <w:sz w:val="20"/>
          <w:szCs w:val="20"/>
        </w:rPr>
        <w:t>nanosecond</w:t>
      </w:r>
      <w:r>
        <w:rPr>
          <w:rFonts w:ascii="Verdana" w:eastAsia="新細明體" w:hAnsi="Verdana" w:cs="新細明體"/>
          <w:sz w:val="20"/>
          <w:szCs w:val="20"/>
        </w:rPr>
        <w:t xml:space="preserve">. </w:t>
      </w:r>
      <w:r>
        <w:rPr>
          <w:rFonts w:ascii="Verdana" w:eastAsia="新細明體" w:hAnsi="Verdana" w:cs="新細明體" w:hint="eastAsia"/>
          <w:sz w:val="20"/>
          <w:szCs w:val="20"/>
        </w:rPr>
        <w:t>The</w:t>
      </w:r>
      <w:r>
        <w:rPr>
          <w:rFonts w:ascii="Verdana" w:eastAsia="新細明體" w:hAnsi="Verdana" w:cs="新細明體"/>
          <w:sz w:val="20"/>
          <w:szCs w:val="20"/>
        </w:rPr>
        <w:t xml:space="preserve"> resolution of time is </w:t>
      </w:r>
      <w:r w:rsidR="00146F63">
        <w:rPr>
          <w:rFonts w:ascii="Verdana" w:eastAsia="新細明體" w:hAnsi="Verdana" w:cs="新細明體"/>
          <w:sz w:val="20"/>
          <w:szCs w:val="20"/>
        </w:rPr>
        <w:t xml:space="preserve">a </w:t>
      </w:r>
      <w:r w:rsidRPr="00146F63">
        <w:rPr>
          <w:rFonts w:ascii="Verdana" w:eastAsia="新細明體" w:hAnsi="Verdana" w:cs="新細明體"/>
          <w:noProof/>
          <w:sz w:val="20"/>
          <w:szCs w:val="20"/>
        </w:rPr>
        <w:t>microsecond</w:t>
      </w:r>
      <w:r>
        <w:rPr>
          <w:rFonts w:ascii="Verdana" w:eastAsia="新細明體" w:hAnsi="Verdana" w:cs="新細明體"/>
          <w:sz w:val="20"/>
          <w:szCs w:val="20"/>
        </w:rPr>
        <w:t>. Therefore; the start time of</w:t>
      </w:r>
      <w:r w:rsidR="00240662">
        <w:rPr>
          <w:rFonts w:ascii="Verdana" w:eastAsia="新細明體" w:hAnsi="Verdana" w:cs="新細明體"/>
          <w:sz w:val="20"/>
          <w:szCs w:val="20"/>
        </w:rPr>
        <w:t xml:space="preserve"> all processes</w:t>
      </w:r>
      <w:r>
        <w:rPr>
          <w:rFonts w:ascii="Verdana" w:eastAsia="新細明體" w:hAnsi="Verdana" w:cs="新細明體"/>
          <w:sz w:val="20"/>
          <w:szCs w:val="20"/>
        </w:rPr>
        <w:t xml:space="preserve"> FIFO_1 are the same.</w:t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執行範例測資的結果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1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noProof/>
          <w:sz w:val="20"/>
          <w:szCs w:val="20"/>
        </w:rPr>
        <w:drawing>
          <wp:inline distT="0" distB="0" distL="0" distR="0">
            <wp:extent cx="5274310" cy="76200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FO_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ABD" w:rsidRDefault="00FB2ABD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2</w:t>
      </w:r>
    </w:p>
    <w:p w:rsidR="00FB2ABD" w:rsidRDefault="00FB2ABD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5F9D616" wp14:editId="5C96B932">
            <wp:extent cx="563270" cy="517422"/>
            <wp:effectExtent l="0" t="0" r="8255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FO_2_I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64" cy="531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ED051B6" wp14:editId="68DB7760">
            <wp:extent cx="4162348" cy="525178"/>
            <wp:effectExtent l="0" t="0" r="0" b="825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FO_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082" cy="54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3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5274310" cy="1114425"/>
            <wp:effectExtent l="0" t="0" r="254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FO_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SJF_1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14DEC626" wp14:editId="41646257">
            <wp:extent cx="614476" cy="509735"/>
            <wp:effectExtent l="0" t="0" r="0" b="508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JF_1_I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448" cy="51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2075DA5" wp14:editId="4FA076DB">
            <wp:extent cx="4140403" cy="499481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JF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1217" cy="51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2F2" w:rsidRDefault="00DC02F2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JF_2</w:t>
      </w:r>
    </w:p>
    <w:p w:rsidR="00DC02F2" w:rsidRDefault="00DC02F2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5E02438" wp14:editId="62DA65BD">
            <wp:extent cx="570585" cy="608624"/>
            <wp:effectExtent l="0" t="0" r="1270" b="127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JF_2_I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975" cy="62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3303A31F" wp14:editId="2D9598E1">
            <wp:extent cx="4272076" cy="608460"/>
            <wp:effectExtent l="0" t="0" r="0" b="127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JF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2439" cy="63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15CE" w:rsidRDefault="004E15CE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JF_3</w:t>
      </w:r>
    </w:p>
    <w:p w:rsidR="004E15CE" w:rsidRDefault="004E15CE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lastRenderedPageBreak/>
        <w:drawing>
          <wp:inline distT="0" distB="0" distL="0" distR="0" wp14:anchorId="466E0A8B" wp14:editId="06974433">
            <wp:extent cx="592531" cy="946828"/>
            <wp:effectExtent l="0" t="0" r="0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JF_3_I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698" cy="980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72A1500" wp14:editId="24748FAC">
            <wp:extent cx="3730752" cy="929768"/>
            <wp:effectExtent l="0" t="0" r="3175" b="381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JF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1397" cy="95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A5C" w:rsidRDefault="00360A5C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1</w:t>
      </w:r>
    </w:p>
    <w:p w:rsidR="00360A5C" w:rsidRDefault="00360A5C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5274310" cy="640715"/>
            <wp:effectExtent l="0" t="0" r="2540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SJF_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2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724204" cy="66902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SJF_2_ID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696" cy="692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4147719" cy="634691"/>
            <wp:effectExtent l="0" t="0" r="571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SJF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8276" cy="68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90114A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3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8C399A3" wp14:editId="02E9F994">
            <wp:extent cx="541324" cy="433059"/>
            <wp:effectExtent l="0" t="0" r="0" b="571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SJF_3_ID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03" cy="46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1F7582A6" wp14:editId="7A21E767">
            <wp:extent cx="3936935" cy="438912"/>
            <wp:effectExtent l="0" t="0" r="698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SJF_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631" cy="46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R</w:t>
      </w:r>
      <w:r>
        <w:rPr>
          <w:rFonts w:ascii="Verdana" w:eastAsia="新細明體" w:hAnsi="Verdana" w:cs="新細明體"/>
          <w:sz w:val="20"/>
          <w:szCs w:val="20"/>
        </w:rPr>
        <w:t>R_1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26299762" wp14:editId="24A14AD1">
            <wp:extent cx="548640" cy="561252"/>
            <wp:effectExtent l="0" t="0" r="381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R_1_ID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42" cy="57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B410DC0" wp14:editId="09B98B9E">
            <wp:extent cx="3833164" cy="563483"/>
            <wp:effectExtent l="0" t="0" r="0" b="82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R_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9450" cy="56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385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RR_2</w:t>
      </w:r>
    </w:p>
    <w:p w:rsidR="0090385A" w:rsidRDefault="0090385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B278FAE" wp14:editId="47BFF33B">
            <wp:extent cx="662218" cy="292608"/>
            <wp:effectExtent l="0" t="0" r="508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R_2_ID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669" cy="29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816D2C6" wp14:editId="2EA0D517">
            <wp:extent cx="4279392" cy="270489"/>
            <wp:effectExtent l="0" t="0" r="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R_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5352" cy="2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E17" w:rsidRDefault="00700E1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RR_3</w:t>
      </w:r>
    </w:p>
    <w:p w:rsidR="00700E17" w:rsidRDefault="00700E1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962B492" wp14:editId="0AB62912">
            <wp:extent cx="555955" cy="732235"/>
            <wp:effectExtent l="0" t="0" r="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R_3_I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9" cy="767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F827593" wp14:editId="1AE55295">
            <wp:extent cx="4089196" cy="735524"/>
            <wp:effectExtent l="0" t="0" r="6985" b="762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R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211" cy="76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比較實際結果與理論結果，並解釋造成差異的原因</w:t>
      </w:r>
    </w:p>
    <w:p w:rsidR="00FB55BF" w:rsidRDefault="00700E17" w:rsidP="00A22200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In any</w:t>
      </w:r>
      <w:r w:rsidR="00B37943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sz w:val="20"/>
          <w:szCs w:val="20"/>
        </w:rPr>
        <w:t>testing data, Pi</w:t>
      </w:r>
      <w:r w:rsidR="00FB2ABD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noProof/>
          <w:sz w:val="20"/>
          <w:szCs w:val="20"/>
        </w:rPr>
        <w:t>ST equal to Ri</w:t>
      </w:r>
      <w:r w:rsidR="00FB2ABD">
        <w:rPr>
          <w:rFonts w:ascii="Verdana" w:eastAsia="新細明體" w:hAnsi="Verdana" w:cs="新細明體"/>
          <w:sz w:val="20"/>
          <w:szCs w:val="20"/>
        </w:rPr>
        <w:t>.</w:t>
      </w:r>
      <w:r w:rsidR="00C448DD">
        <w:rPr>
          <w:rFonts w:ascii="Verdana" w:eastAsia="新細明體" w:hAnsi="Verdana" w:cs="新細明體"/>
          <w:sz w:val="20"/>
          <w:szCs w:val="20"/>
        </w:rPr>
        <w:t xml:space="preserve"> </w:t>
      </w:r>
      <w:r w:rsidR="00C448DD">
        <w:rPr>
          <w:rFonts w:ascii="Verdana" w:eastAsia="新細明體" w:hAnsi="Verdana" w:cs="新細明體" w:hint="eastAsia"/>
          <w:sz w:val="20"/>
          <w:szCs w:val="20"/>
        </w:rPr>
        <w:t>N</w:t>
      </w:r>
      <w:r w:rsidR="00C448DD">
        <w:rPr>
          <w:rFonts w:ascii="Verdana" w:eastAsia="新細明體" w:hAnsi="Verdana" w:cs="新細明體"/>
          <w:sz w:val="20"/>
          <w:szCs w:val="20"/>
        </w:rPr>
        <w:t>ot quite as expected.</w:t>
      </w:r>
    </w:p>
    <w:p w:rsidR="00FB55BF" w:rsidRDefault="00DF3411" w:rsidP="00FB55BF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In any testing data, e</w:t>
      </w:r>
      <w:r>
        <w:rPr>
          <w:rFonts w:ascii="Verdana" w:eastAsia="新細明體" w:hAnsi="Verdana" w:cs="新細明體" w:hint="eastAsia"/>
          <w:sz w:val="20"/>
          <w:szCs w:val="20"/>
        </w:rPr>
        <w:t>very ETs</w:t>
      </w:r>
      <w:r>
        <w:rPr>
          <w:rFonts w:ascii="Verdana" w:eastAsia="新細明體" w:hAnsi="Verdana" w:cs="新細明體"/>
          <w:sz w:val="20"/>
          <w:szCs w:val="20"/>
        </w:rPr>
        <w:t xml:space="preserve"> are in</w:t>
      </w:r>
      <w:r w:rsidR="0091488D">
        <w:rPr>
          <w:rFonts w:ascii="Verdana" w:eastAsia="新細明體" w:hAnsi="Verdana" w:cs="新細明體"/>
          <w:sz w:val="20"/>
          <w:szCs w:val="20"/>
        </w:rPr>
        <w:t xml:space="preserve"> the</w:t>
      </w:r>
      <w:r>
        <w:rPr>
          <w:rFonts w:ascii="Verdana" w:eastAsia="新細明體" w:hAnsi="Verdana" w:cs="新細明體"/>
          <w:sz w:val="20"/>
          <w:szCs w:val="20"/>
        </w:rPr>
        <w:t xml:space="preserve"> expected order.</w:t>
      </w:r>
    </w:p>
    <w:p w:rsidR="00733A23" w:rsidRPr="008D498E" w:rsidRDefault="003C023D" w:rsidP="00FB55BF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 xml:space="preserve">In any </w:t>
      </w:r>
      <w:r w:rsidRPr="00783C94">
        <w:rPr>
          <w:rFonts w:ascii="Verdana" w:eastAsia="新細明體" w:hAnsi="Verdana" w:cs="新細明體"/>
          <w:noProof/>
          <w:sz w:val="20"/>
          <w:szCs w:val="20"/>
        </w:rPr>
        <w:t>testing</w:t>
      </w:r>
      <w:r>
        <w:rPr>
          <w:rFonts w:ascii="Verdana" w:eastAsia="新細明體" w:hAnsi="Verdana" w:cs="新細明體"/>
          <w:sz w:val="20"/>
          <w:szCs w:val="20"/>
        </w:rPr>
        <w:t xml:space="preserve"> data, </w:t>
      </w:r>
      <w:r w:rsidR="007A6671">
        <w:rPr>
          <w:rFonts w:ascii="Verdana" w:eastAsia="新細明體" w:hAnsi="Verdana" w:cs="新細明體"/>
          <w:sz w:val="20"/>
          <w:szCs w:val="20"/>
        </w:rPr>
        <w:t>e</w:t>
      </w:r>
      <w:r w:rsidR="007A6671">
        <w:rPr>
          <w:rFonts w:ascii="Verdana" w:eastAsia="新細明體" w:hAnsi="Verdana" w:cs="新細明體" w:hint="eastAsia"/>
          <w:sz w:val="20"/>
          <w:szCs w:val="20"/>
        </w:rPr>
        <w:t xml:space="preserve">very </w:t>
      </w:r>
      <w:r w:rsidR="00733A23" w:rsidRPr="00146F63">
        <w:rPr>
          <w:rFonts w:ascii="Verdana" w:eastAsia="新細明體" w:hAnsi="Verdana" w:cs="新細明體"/>
          <w:noProof/>
          <w:sz w:val="20"/>
          <w:szCs w:val="20"/>
        </w:rPr>
        <w:t>ID</w:t>
      </w:r>
      <w:r w:rsidRPr="00146F63">
        <w:rPr>
          <w:rFonts w:ascii="Verdana" w:eastAsia="新細明體" w:hAnsi="Verdana" w:cs="新細明體"/>
          <w:noProof/>
          <w:sz w:val="20"/>
          <w:szCs w:val="20"/>
        </w:rPr>
        <w:t>s</w:t>
      </w:r>
      <w:r w:rsidR="00733A23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sz w:val="20"/>
          <w:szCs w:val="20"/>
        </w:rPr>
        <w:t>are</w:t>
      </w:r>
      <w:r w:rsidR="00733A23">
        <w:rPr>
          <w:rFonts w:ascii="Verdana" w:eastAsia="新細明體" w:hAnsi="Verdana" w:cs="新細明體"/>
          <w:sz w:val="20"/>
          <w:szCs w:val="20"/>
        </w:rPr>
        <w:t xml:space="preserve"> in </w:t>
      </w:r>
      <w:r w:rsidR="0091488D">
        <w:rPr>
          <w:rFonts w:ascii="Verdana" w:eastAsia="新細明體" w:hAnsi="Verdana" w:cs="新細明體"/>
          <w:sz w:val="20"/>
          <w:szCs w:val="20"/>
        </w:rPr>
        <w:t xml:space="preserve">the </w:t>
      </w:r>
      <w:r w:rsidR="00733A23" w:rsidRPr="0091488D">
        <w:rPr>
          <w:rFonts w:ascii="Verdana" w:eastAsia="新細明體" w:hAnsi="Verdana" w:cs="新細明體"/>
          <w:noProof/>
          <w:sz w:val="20"/>
          <w:szCs w:val="20"/>
        </w:rPr>
        <w:t>expected</w:t>
      </w:r>
      <w:r w:rsidR="00733A23">
        <w:rPr>
          <w:rFonts w:ascii="Verdana" w:eastAsia="新細明體" w:hAnsi="Verdana" w:cs="新細明體"/>
          <w:sz w:val="20"/>
          <w:szCs w:val="20"/>
        </w:rPr>
        <w:t xml:space="preserve"> order.</w:t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各組員的貢獻</w:t>
      </w:r>
    </w:p>
    <w:p w:rsidR="00B10736" w:rsidRPr="008D498E" w:rsidRDefault="00B10736" w:rsidP="00B10736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簡暐晉</w:t>
      </w:r>
      <w:r w:rsidR="005E56BA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5E56BA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write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src</w:t>
      </w:r>
      <w:proofErr w:type="spellEnd"/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 xml:space="preserve"> code,</w:t>
      </w:r>
      <w:r w:rsidR="004E15CE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compile </w:t>
      </w:r>
      <w:r w:rsidR="004E15CE" w:rsidRPr="00146F63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kernel</w:t>
      </w:r>
      <w:r w:rsidR="004E15CE">
        <w:rPr>
          <w:rFonts w:ascii="Arial" w:hAnsi="Arial"/>
          <w:color w:val="000000"/>
          <w:sz w:val="20"/>
          <w:szCs w:val="20"/>
          <w:shd w:val="clear" w:color="auto" w:fill="FFFFFF"/>
        </w:rPr>
        <w:t>,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 xml:space="preserve"> 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run testing data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>, discuss how to write</w:t>
      </w:r>
      <w:r w:rsidR="003B4FC4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the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B6753A" w:rsidRPr="00783C9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report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.</w:t>
      </w:r>
    </w:p>
    <w:p w:rsidR="008D498E" w:rsidRDefault="00B10736" w:rsidP="00B10736">
      <w:pPr>
        <w:ind w:firstLine="360"/>
        <w:rPr>
          <w:rFonts w:ascii="Arial" w:hAnsi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周明德</w:t>
      </w:r>
      <w:r w:rsidR="005E56BA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5E56BA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discuss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how to write </w:t>
      </w:r>
      <w:proofErr w:type="spellStart"/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src</w:t>
      </w:r>
      <w:proofErr w:type="spellEnd"/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code, write</w:t>
      </w:r>
      <w:r w:rsidR="003B4FC4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the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5E56BA" w:rsidRPr="00783C9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report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.</w:t>
      </w:r>
    </w:p>
    <w:p w:rsidR="00B10736" w:rsidRDefault="00B10736" w:rsidP="00B10736">
      <w:pPr>
        <w:ind w:firstLine="360"/>
        <w:rPr>
          <w:rFonts w:ascii="Arial" w:hAnsi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沙佳哲</w:t>
      </w:r>
      <w:r w:rsidR="00AA24BF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AA24BF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none</w:t>
      </w:r>
    </w:p>
    <w:p w:rsidR="00B10736" w:rsidRPr="00B11F3A" w:rsidRDefault="00B10736" w:rsidP="00DC02F2">
      <w:pPr>
        <w:ind w:firstLine="360"/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劉昕</w:t>
      </w:r>
      <w:r w:rsidR="00AA24BF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AA24BF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none</w:t>
      </w:r>
      <w:bookmarkStart w:id="0" w:name="_GoBack"/>
      <w:bookmarkEnd w:id="0"/>
    </w:p>
    <w:sectPr w:rsidR="00B10736" w:rsidRPr="00B11F3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9F5140"/>
    <w:multiLevelType w:val="multilevel"/>
    <w:tmpl w:val="8982E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tTS3NDUztDA3NTdQ0lEKTi0uzszPAykwqgUAU0TmXCwAAAA="/>
  </w:docVars>
  <w:rsids>
    <w:rsidRoot w:val="00C634E5"/>
    <w:rsid w:val="000674E6"/>
    <w:rsid w:val="00146F63"/>
    <w:rsid w:val="001F4810"/>
    <w:rsid w:val="00240662"/>
    <w:rsid w:val="002D46CF"/>
    <w:rsid w:val="00360A5C"/>
    <w:rsid w:val="00367348"/>
    <w:rsid w:val="003B4FC4"/>
    <w:rsid w:val="003C023D"/>
    <w:rsid w:val="004C30CA"/>
    <w:rsid w:val="004E15CE"/>
    <w:rsid w:val="00501D45"/>
    <w:rsid w:val="005E56BA"/>
    <w:rsid w:val="00645D8B"/>
    <w:rsid w:val="00700E17"/>
    <w:rsid w:val="00726E2C"/>
    <w:rsid w:val="00733A23"/>
    <w:rsid w:val="00737C91"/>
    <w:rsid w:val="00783C94"/>
    <w:rsid w:val="007A6671"/>
    <w:rsid w:val="008B4997"/>
    <w:rsid w:val="008D498E"/>
    <w:rsid w:val="0090114A"/>
    <w:rsid w:val="0090385A"/>
    <w:rsid w:val="0091488D"/>
    <w:rsid w:val="00A22200"/>
    <w:rsid w:val="00A54F59"/>
    <w:rsid w:val="00AA24BF"/>
    <w:rsid w:val="00B10736"/>
    <w:rsid w:val="00B11F3A"/>
    <w:rsid w:val="00B37943"/>
    <w:rsid w:val="00B6753A"/>
    <w:rsid w:val="00BB7A4E"/>
    <w:rsid w:val="00C17E0D"/>
    <w:rsid w:val="00C448DD"/>
    <w:rsid w:val="00C634E5"/>
    <w:rsid w:val="00C868C9"/>
    <w:rsid w:val="00C95D3B"/>
    <w:rsid w:val="00D00B41"/>
    <w:rsid w:val="00D2541E"/>
    <w:rsid w:val="00DC02F2"/>
    <w:rsid w:val="00DC1ADB"/>
    <w:rsid w:val="00DF3411"/>
    <w:rsid w:val="00E44DA4"/>
    <w:rsid w:val="00E53C44"/>
    <w:rsid w:val="00EE35F5"/>
    <w:rsid w:val="00F85FA7"/>
    <w:rsid w:val="00FB2ABD"/>
    <w:rsid w:val="00FB5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69079"/>
  <w15:chartTrackingRefBased/>
  <w15:docId w15:val="{EDBED6D8-9E78-4B0E-A6B3-91DECA15C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標楷體" w:eastAsiaTheme="minorEastAsia" w:hAnsi="標楷體" w:cs="Arial"/>
        <w:color w:val="333333"/>
        <w:sz w:val="36"/>
        <w:szCs w:val="36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60A5C"/>
    <w:rPr>
      <w:color w:val="808080"/>
    </w:rPr>
  </w:style>
  <w:style w:type="paragraph" w:styleId="a4">
    <w:name w:val="List Paragraph"/>
    <w:basedOn w:val="a"/>
    <w:uiPriority w:val="34"/>
    <w:qFormat/>
    <w:rsid w:val="00FB55B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0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1</Words>
  <Characters>751</Characters>
  <Application>Microsoft Office Word</Application>
  <DocSecurity>0</DocSecurity>
  <Lines>6</Lines>
  <Paragraphs>1</Paragraphs>
  <ScaleCrop>false</ScaleCrop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6</cp:revision>
  <cp:lastPrinted>2018-05-15T21:57:00Z</cp:lastPrinted>
  <dcterms:created xsi:type="dcterms:W3CDTF">2018-05-15T12:09:00Z</dcterms:created>
  <dcterms:modified xsi:type="dcterms:W3CDTF">2018-05-15T22:01:00Z</dcterms:modified>
</cp:coreProperties>
</file>